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3D3A68" w14:textId="1CE0268B" w:rsidR="00A07DBE" w:rsidRDefault="00C37768" w:rsidP="008B5FFD">
      <w:pPr>
        <w:pStyle w:val="Heading1"/>
      </w:pPr>
      <w:bookmarkStart w:id="0" w:name="_Hlk16682915"/>
      <w:r>
        <w:t>Feedback from Users</w:t>
      </w:r>
    </w:p>
    <w:p w14:paraId="60E33406" w14:textId="77777777" w:rsidR="00C37768" w:rsidRDefault="00C37768" w:rsidP="00C37768">
      <w:r>
        <w:t>After adding News Feed to our main page, all the users who were complaining about website not having anything interesting design have like the website after adding News Feed to their main page.</w:t>
      </w:r>
    </w:p>
    <w:p w14:paraId="5E3366FB" w14:textId="6744E169" w:rsidR="00C37768" w:rsidRDefault="00C37768" w:rsidP="00C37768">
      <w:r>
        <w:t>One of the feedbacks was “Now it can hold me on this website for around 30mins to 1 hour”. 3</w:t>
      </w:r>
      <w:r w:rsidRPr="00C37768">
        <w:rPr>
          <w:vertAlign w:val="superscript"/>
        </w:rPr>
        <w:t>rd</w:t>
      </w:r>
      <w:r>
        <w:t xml:space="preserve"> August 2019.</w:t>
      </w:r>
    </w:p>
    <w:p w14:paraId="58886989" w14:textId="2D33C428" w:rsidR="00C37768" w:rsidRDefault="00C37768" w:rsidP="00C37768">
      <w:r>
        <w:t>Other feedback was “It is good to have News Feed on main page which shows new postings and Updates”. 4</w:t>
      </w:r>
      <w:r w:rsidRPr="00C37768">
        <w:rPr>
          <w:vertAlign w:val="superscript"/>
        </w:rPr>
        <w:t>th</w:t>
      </w:r>
      <w:r>
        <w:t xml:space="preserve"> August 2019</w:t>
      </w:r>
      <w:r w:rsidR="008E397B">
        <w:t>.</w:t>
      </w:r>
    </w:p>
    <w:p w14:paraId="2C205A3C" w14:textId="3FED01CF" w:rsidR="00C37768" w:rsidRDefault="00C37768" w:rsidP="00C37768">
      <w:pPr>
        <w:pStyle w:val="Heading1"/>
      </w:pPr>
      <w:r>
        <w:t xml:space="preserve">Customer Engagement Strategy </w:t>
      </w:r>
    </w:p>
    <w:p w14:paraId="7B69492D" w14:textId="5B8B288E" w:rsidR="00C37768" w:rsidRDefault="00C37768" w:rsidP="00C37768">
      <w:r>
        <w:t>We will engage with the users using following methods:</w:t>
      </w:r>
    </w:p>
    <w:p w14:paraId="112938FD" w14:textId="77777777" w:rsidR="00C37768" w:rsidRPr="00C37768" w:rsidRDefault="00C37768" w:rsidP="00C37768">
      <w:pPr>
        <w:pStyle w:val="Default"/>
        <w:numPr>
          <w:ilvl w:val="0"/>
          <w:numId w:val="2"/>
        </w:numPr>
        <w:spacing w:after="195"/>
        <w:rPr>
          <w:sz w:val="22"/>
          <w:szCs w:val="22"/>
        </w:rPr>
      </w:pPr>
      <w:r w:rsidRPr="00C37768">
        <w:rPr>
          <w:sz w:val="22"/>
          <w:szCs w:val="22"/>
        </w:rPr>
        <w:t xml:space="preserve">Radio </w:t>
      </w:r>
    </w:p>
    <w:p w14:paraId="757BFC47" w14:textId="4BA27771" w:rsidR="00C37768" w:rsidRDefault="00C37768" w:rsidP="00C37768">
      <w:pPr>
        <w:pStyle w:val="Default"/>
        <w:numPr>
          <w:ilvl w:val="0"/>
          <w:numId w:val="2"/>
        </w:numPr>
        <w:spacing w:after="195"/>
        <w:rPr>
          <w:sz w:val="22"/>
          <w:szCs w:val="22"/>
        </w:rPr>
      </w:pPr>
      <w:r>
        <w:rPr>
          <w:sz w:val="22"/>
          <w:szCs w:val="22"/>
        </w:rPr>
        <w:t xml:space="preserve">Social Media (Facebook, Twitter, YouTube) </w:t>
      </w:r>
    </w:p>
    <w:p w14:paraId="308A1CBD" w14:textId="059CA1C5" w:rsidR="00C37768" w:rsidRDefault="00C37768" w:rsidP="00C37768">
      <w:pPr>
        <w:pStyle w:val="Default"/>
        <w:numPr>
          <w:ilvl w:val="0"/>
          <w:numId w:val="2"/>
        </w:numPr>
        <w:spacing w:after="195"/>
        <w:rPr>
          <w:sz w:val="22"/>
          <w:szCs w:val="22"/>
        </w:rPr>
      </w:pPr>
      <w:r>
        <w:rPr>
          <w:sz w:val="22"/>
          <w:szCs w:val="22"/>
        </w:rPr>
        <w:t xml:space="preserve">News Paper </w:t>
      </w:r>
    </w:p>
    <w:p w14:paraId="3D7D5CB2" w14:textId="64F6B358" w:rsidR="00C37768" w:rsidRDefault="00C37768" w:rsidP="00C37768">
      <w:pPr>
        <w:pStyle w:val="Default"/>
        <w:numPr>
          <w:ilvl w:val="0"/>
          <w:numId w:val="2"/>
        </w:numPr>
        <w:spacing w:after="195"/>
        <w:rPr>
          <w:sz w:val="22"/>
          <w:szCs w:val="22"/>
        </w:rPr>
      </w:pPr>
      <w:r>
        <w:rPr>
          <w:sz w:val="22"/>
          <w:szCs w:val="22"/>
        </w:rPr>
        <w:t xml:space="preserve">Other Famous application </w:t>
      </w:r>
    </w:p>
    <w:p w14:paraId="0D59F0EF" w14:textId="674B1A52" w:rsidR="00C37768" w:rsidRDefault="00C37768" w:rsidP="00C37768">
      <w:pPr>
        <w:pStyle w:val="Default"/>
        <w:numPr>
          <w:ilvl w:val="0"/>
          <w:numId w:val="2"/>
        </w:numPr>
        <w:spacing w:after="195"/>
        <w:rPr>
          <w:sz w:val="22"/>
          <w:szCs w:val="22"/>
        </w:rPr>
      </w:pPr>
      <w:r>
        <w:rPr>
          <w:sz w:val="22"/>
          <w:szCs w:val="22"/>
        </w:rPr>
        <w:t xml:space="preserve">Ads </w:t>
      </w:r>
    </w:p>
    <w:p w14:paraId="4E7CB340" w14:textId="473DB672" w:rsidR="00C37768" w:rsidRDefault="00C37768" w:rsidP="00C37768">
      <w:pPr>
        <w:pStyle w:val="Default"/>
        <w:numPr>
          <w:ilvl w:val="0"/>
          <w:numId w:val="2"/>
        </w:numPr>
        <w:rPr>
          <w:sz w:val="22"/>
          <w:szCs w:val="22"/>
        </w:rPr>
      </w:pPr>
      <w:r>
        <w:rPr>
          <w:sz w:val="22"/>
          <w:szCs w:val="22"/>
        </w:rPr>
        <w:t xml:space="preserve">Website </w:t>
      </w:r>
    </w:p>
    <w:p w14:paraId="792F78A1" w14:textId="77777777" w:rsidR="008E397B" w:rsidRDefault="008E397B" w:rsidP="00C37768"/>
    <w:p w14:paraId="5DBC5163" w14:textId="588ECBDB" w:rsidR="008E397B" w:rsidRDefault="008E397B" w:rsidP="00C37768">
      <w:r>
        <w:t>And Using the customer movements on the website we will improve design of those pages where customer stays on for least time.</w:t>
      </w:r>
    </w:p>
    <w:p w14:paraId="15315118" w14:textId="77777777" w:rsidR="008E397B" w:rsidRDefault="008E397B" w:rsidP="008E397B">
      <w:pPr>
        <w:pStyle w:val="Heading1"/>
      </w:pPr>
      <w:r>
        <w:t>Metrics</w:t>
      </w:r>
    </w:p>
    <w:p w14:paraId="7C9812C5" w14:textId="77777777" w:rsidR="008E397B" w:rsidRDefault="008E397B" w:rsidP="008E397B">
      <w:pPr>
        <w:pStyle w:val="Default"/>
        <w:rPr>
          <w:sz w:val="22"/>
          <w:szCs w:val="22"/>
        </w:rPr>
      </w:pPr>
      <w:r>
        <w:rPr>
          <w:b/>
          <w:bCs/>
          <w:sz w:val="22"/>
          <w:szCs w:val="22"/>
        </w:rPr>
        <w:t xml:space="preserve">Goals and Objectives </w:t>
      </w:r>
    </w:p>
    <w:p w14:paraId="71151B9B" w14:textId="77777777" w:rsidR="008E397B" w:rsidRDefault="008E397B" w:rsidP="008E397B">
      <w:pPr>
        <w:pStyle w:val="Default"/>
        <w:spacing w:after="195"/>
        <w:rPr>
          <w:sz w:val="22"/>
          <w:szCs w:val="22"/>
        </w:rPr>
      </w:pPr>
      <w:r>
        <w:rPr>
          <w:sz w:val="22"/>
          <w:szCs w:val="22"/>
        </w:rPr>
        <w:t xml:space="preserve">• 1,000 users in 3 months </w:t>
      </w:r>
    </w:p>
    <w:p w14:paraId="51D0F5E1" w14:textId="77777777" w:rsidR="008E397B" w:rsidRDefault="008E397B" w:rsidP="008E397B">
      <w:pPr>
        <w:pStyle w:val="Default"/>
        <w:spacing w:after="195"/>
        <w:rPr>
          <w:sz w:val="22"/>
          <w:szCs w:val="22"/>
        </w:rPr>
      </w:pPr>
      <w:r>
        <w:rPr>
          <w:sz w:val="22"/>
          <w:szCs w:val="22"/>
        </w:rPr>
        <w:t xml:space="preserve">• Create Community base for user </w:t>
      </w:r>
    </w:p>
    <w:p w14:paraId="58759A38" w14:textId="77777777" w:rsidR="008E397B" w:rsidRDefault="008E397B" w:rsidP="008E397B">
      <w:pPr>
        <w:pStyle w:val="Default"/>
        <w:spacing w:after="195"/>
        <w:rPr>
          <w:sz w:val="22"/>
          <w:szCs w:val="22"/>
        </w:rPr>
      </w:pPr>
      <w:r>
        <w:rPr>
          <w:sz w:val="22"/>
          <w:szCs w:val="22"/>
        </w:rPr>
        <w:t xml:space="preserve">• Provide seamless user experience </w:t>
      </w:r>
    </w:p>
    <w:p w14:paraId="32AA3C3F" w14:textId="77777777" w:rsidR="008E397B" w:rsidRDefault="008E397B" w:rsidP="008E397B">
      <w:pPr>
        <w:pStyle w:val="Default"/>
        <w:rPr>
          <w:sz w:val="22"/>
          <w:szCs w:val="22"/>
        </w:rPr>
      </w:pPr>
      <w:r>
        <w:rPr>
          <w:sz w:val="22"/>
          <w:szCs w:val="22"/>
        </w:rPr>
        <w:t xml:space="preserve">• Focus and attract big crowd using different advertising methods </w:t>
      </w:r>
    </w:p>
    <w:p w14:paraId="47D617ED" w14:textId="77777777" w:rsidR="008E397B" w:rsidRDefault="008E397B" w:rsidP="008E397B">
      <w:pPr>
        <w:pStyle w:val="Default"/>
        <w:rPr>
          <w:sz w:val="22"/>
          <w:szCs w:val="22"/>
        </w:rPr>
      </w:pPr>
    </w:p>
    <w:p w14:paraId="7B60AD2B" w14:textId="77777777" w:rsidR="008E397B" w:rsidRDefault="008E397B" w:rsidP="008E397B">
      <w:pPr>
        <w:pStyle w:val="Default"/>
        <w:rPr>
          <w:sz w:val="22"/>
          <w:szCs w:val="22"/>
        </w:rPr>
      </w:pPr>
      <w:r>
        <w:rPr>
          <w:b/>
          <w:bCs/>
          <w:sz w:val="22"/>
          <w:szCs w:val="22"/>
        </w:rPr>
        <w:t xml:space="preserve">Data Collections </w:t>
      </w:r>
    </w:p>
    <w:p w14:paraId="46E0552A" w14:textId="7BA08803" w:rsidR="008E397B" w:rsidRDefault="008E397B" w:rsidP="008E397B">
      <w:pPr>
        <w:pStyle w:val="Default"/>
        <w:spacing w:after="195"/>
        <w:rPr>
          <w:sz w:val="22"/>
          <w:szCs w:val="22"/>
        </w:rPr>
      </w:pPr>
      <w:r>
        <w:rPr>
          <w:sz w:val="22"/>
          <w:szCs w:val="22"/>
        </w:rPr>
        <w:t xml:space="preserve">• We collected data from different websites and applications (e.g. Facebook, Twitter, YouTube, Play Store, Apple Store) </w:t>
      </w:r>
    </w:p>
    <w:p w14:paraId="2730008E" w14:textId="5D6CB328" w:rsidR="008E397B" w:rsidRDefault="008E397B" w:rsidP="008E397B">
      <w:pPr>
        <w:pStyle w:val="Default"/>
        <w:spacing w:after="195"/>
        <w:rPr>
          <w:sz w:val="22"/>
          <w:szCs w:val="22"/>
        </w:rPr>
      </w:pPr>
      <w:r>
        <w:rPr>
          <w:sz w:val="22"/>
          <w:szCs w:val="22"/>
        </w:rPr>
        <w:t xml:space="preserve">• By analysing user activity on different websites, engage them with our ads </w:t>
      </w:r>
    </w:p>
    <w:p w14:paraId="77920852" w14:textId="680108F6" w:rsidR="008E397B" w:rsidRDefault="008E397B" w:rsidP="008E397B">
      <w:pPr>
        <w:pStyle w:val="Default"/>
        <w:rPr>
          <w:sz w:val="22"/>
          <w:szCs w:val="22"/>
        </w:rPr>
      </w:pPr>
      <w:r>
        <w:rPr>
          <w:sz w:val="22"/>
          <w:szCs w:val="22"/>
        </w:rPr>
        <w:t xml:space="preserve">• Analysing user heat maps provided their daily activity on different websites and application. </w:t>
      </w:r>
    </w:p>
    <w:p w14:paraId="4396A70A" w14:textId="77777777" w:rsidR="008B5FFD" w:rsidRPr="008B5FFD" w:rsidRDefault="008E397B" w:rsidP="008B5FFD">
      <w:pPr>
        <w:pStyle w:val="Heading1"/>
      </w:pPr>
      <w:r>
        <w:t xml:space="preserve"> </w:t>
      </w:r>
      <w:bookmarkEnd w:id="0"/>
      <w:r w:rsidR="008B5FFD" w:rsidRPr="008B5FFD">
        <w:t xml:space="preserve">Insights </w:t>
      </w:r>
    </w:p>
    <w:p w14:paraId="0592F484" w14:textId="77777777" w:rsidR="008B5FFD" w:rsidRPr="008B5FFD" w:rsidRDefault="008B5FFD" w:rsidP="008B5FFD">
      <w:pPr>
        <w:autoSpaceDE w:val="0"/>
        <w:autoSpaceDN w:val="0"/>
        <w:adjustRightInd w:val="0"/>
        <w:spacing w:after="0" w:line="240" w:lineRule="auto"/>
        <w:rPr>
          <w:rFonts w:ascii="Calibri" w:hAnsi="Calibri" w:cs="Calibri"/>
          <w:color w:val="000000"/>
        </w:rPr>
      </w:pPr>
      <w:r w:rsidRPr="008B5FFD">
        <w:rPr>
          <w:rFonts w:ascii="Calibri" w:hAnsi="Calibri" w:cs="Calibri"/>
          <w:color w:val="000000"/>
        </w:rPr>
        <w:t xml:space="preserve">Based on the analysis of results 7 out of the 10 people are going through decision-making problem for cooking. </w:t>
      </w:r>
    </w:p>
    <w:p w14:paraId="71BB232C" w14:textId="77777777" w:rsidR="008B5FFD" w:rsidRPr="008B5FFD" w:rsidRDefault="008B5FFD" w:rsidP="008B5FFD">
      <w:pPr>
        <w:autoSpaceDE w:val="0"/>
        <w:autoSpaceDN w:val="0"/>
        <w:adjustRightInd w:val="0"/>
        <w:spacing w:after="0" w:line="240" w:lineRule="auto"/>
        <w:rPr>
          <w:rFonts w:ascii="Calibri" w:hAnsi="Calibri" w:cs="Calibri"/>
          <w:color w:val="000000"/>
        </w:rPr>
      </w:pPr>
      <w:r w:rsidRPr="008B5FFD">
        <w:rPr>
          <w:rFonts w:ascii="Calibri" w:hAnsi="Calibri" w:cs="Calibri"/>
          <w:color w:val="000000"/>
        </w:rPr>
        <w:t xml:space="preserve">And all these people use </w:t>
      </w:r>
      <w:proofErr w:type="spellStart"/>
      <w:r w:rsidRPr="008B5FFD">
        <w:rPr>
          <w:rFonts w:ascii="Calibri" w:hAnsi="Calibri" w:cs="Calibri"/>
          <w:color w:val="000000"/>
        </w:rPr>
        <w:t>Youtube</w:t>
      </w:r>
      <w:proofErr w:type="spellEnd"/>
      <w:r w:rsidRPr="008B5FFD">
        <w:rPr>
          <w:rFonts w:ascii="Calibri" w:hAnsi="Calibri" w:cs="Calibri"/>
          <w:color w:val="000000"/>
        </w:rPr>
        <w:t xml:space="preserve"> or other websites and application to find recipes but left unsatisfied even after. </w:t>
      </w:r>
    </w:p>
    <w:p w14:paraId="33414A2B" w14:textId="77777777" w:rsidR="008B5FFD" w:rsidRPr="008B5FFD" w:rsidRDefault="008B5FFD" w:rsidP="008B5FFD">
      <w:pPr>
        <w:pStyle w:val="Heading1"/>
      </w:pPr>
      <w:r w:rsidRPr="008B5FFD">
        <w:lastRenderedPageBreak/>
        <w:t xml:space="preserve">Opportunities and Gaps </w:t>
      </w:r>
    </w:p>
    <w:p w14:paraId="6AC71EC6" w14:textId="77777777" w:rsidR="008B5FFD" w:rsidRPr="008B5FFD" w:rsidRDefault="008B5FFD" w:rsidP="008B5FFD">
      <w:pPr>
        <w:autoSpaceDE w:val="0"/>
        <w:autoSpaceDN w:val="0"/>
        <w:adjustRightInd w:val="0"/>
        <w:spacing w:after="195" w:line="240" w:lineRule="auto"/>
        <w:rPr>
          <w:rFonts w:ascii="Calibri" w:hAnsi="Calibri" w:cs="Calibri"/>
          <w:color w:val="000000"/>
        </w:rPr>
      </w:pPr>
      <w:r w:rsidRPr="008B5FFD">
        <w:rPr>
          <w:rFonts w:ascii="Calibri" w:hAnsi="Calibri" w:cs="Calibri"/>
          <w:color w:val="000000"/>
        </w:rPr>
        <w:t xml:space="preserve">• New Community based app will attract more users </w:t>
      </w:r>
    </w:p>
    <w:p w14:paraId="73F472E2" w14:textId="77777777" w:rsidR="008B5FFD" w:rsidRPr="008B5FFD" w:rsidRDefault="008B5FFD" w:rsidP="008B5FFD">
      <w:pPr>
        <w:autoSpaceDE w:val="0"/>
        <w:autoSpaceDN w:val="0"/>
        <w:adjustRightInd w:val="0"/>
        <w:spacing w:after="195" w:line="240" w:lineRule="auto"/>
        <w:rPr>
          <w:rFonts w:ascii="Calibri" w:hAnsi="Calibri" w:cs="Calibri"/>
          <w:color w:val="000000"/>
        </w:rPr>
      </w:pPr>
      <w:r w:rsidRPr="008B5FFD">
        <w:rPr>
          <w:rFonts w:ascii="Calibri" w:hAnsi="Calibri" w:cs="Calibri"/>
          <w:color w:val="000000"/>
        </w:rPr>
        <w:t xml:space="preserve">• New cook pad function will attract more users </w:t>
      </w:r>
    </w:p>
    <w:p w14:paraId="03E84A1B" w14:textId="77777777" w:rsidR="008B5FFD" w:rsidRPr="008B5FFD" w:rsidRDefault="008B5FFD" w:rsidP="008B5FFD">
      <w:pPr>
        <w:autoSpaceDE w:val="0"/>
        <w:autoSpaceDN w:val="0"/>
        <w:adjustRightInd w:val="0"/>
        <w:spacing w:after="195" w:line="240" w:lineRule="auto"/>
        <w:rPr>
          <w:rFonts w:ascii="Calibri" w:hAnsi="Calibri" w:cs="Calibri"/>
          <w:color w:val="000000"/>
        </w:rPr>
      </w:pPr>
      <w:r w:rsidRPr="008B5FFD">
        <w:rPr>
          <w:rFonts w:ascii="Calibri" w:hAnsi="Calibri" w:cs="Calibri"/>
          <w:color w:val="000000"/>
        </w:rPr>
        <w:t xml:space="preserve">• News Feed page will keep the user activity alive on the website for a longer time </w:t>
      </w:r>
    </w:p>
    <w:p w14:paraId="016FA6FC" w14:textId="1D4537B6" w:rsidR="008B5FFD" w:rsidRPr="008B5FFD" w:rsidRDefault="008B5FFD" w:rsidP="008B5FFD">
      <w:pPr>
        <w:autoSpaceDE w:val="0"/>
        <w:autoSpaceDN w:val="0"/>
        <w:adjustRightInd w:val="0"/>
        <w:spacing w:after="195" w:line="240" w:lineRule="auto"/>
        <w:rPr>
          <w:rFonts w:ascii="Calibri" w:hAnsi="Calibri" w:cs="Calibri"/>
          <w:color w:val="000000"/>
        </w:rPr>
      </w:pPr>
      <w:r w:rsidRPr="008B5FFD">
        <w:rPr>
          <w:rFonts w:ascii="Calibri" w:hAnsi="Calibri" w:cs="Calibri"/>
          <w:color w:val="000000"/>
        </w:rPr>
        <w:t xml:space="preserve">• High </w:t>
      </w:r>
      <w:r w:rsidRPr="008B5FFD">
        <w:rPr>
          <w:rFonts w:ascii="Calibri" w:hAnsi="Calibri" w:cs="Calibri"/>
          <w:color w:val="000000"/>
        </w:rPr>
        <w:t>Start-up</w:t>
      </w:r>
      <w:bookmarkStart w:id="1" w:name="_GoBack"/>
      <w:bookmarkEnd w:id="1"/>
      <w:r w:rsidRPr="008B5FFD">
        <w:rPr>
          <w:rFonts w:ascii="Calibri" w:hAnsi="Calibri" w:cs="Calibri"/>
          <w:color w:val="000000"/>
        </w:rPr>
        <w:t xml:space="preserve"> Cost </w:t>
      </w:r>
    </w:p>
    <w:p w14:paraId="3365B55D" w14:textId="77777777" w:rsidR="008B5FFD" w:rsidRPr="008B5FFD" w:rsidRDefault="008B5FFD" w:rsidP="008B5FFD">
      <w:pPr>
        <w:autoSpaceDE w:val="0"/>
        <w:autoSpaceDN w:val="0"/>
        <w:adjustRightInd w:val="0"/>
        <w:spacing w:after="0" w:line="240" w:lineRule="auto"/>
        <w:rPr>
          <w:rFonts w:ascii="Calibri" w:hAnsi="Calibri" w:cs="Calibri"/>
          <w:color w:val="000000"/>
        </w:rPr>
      </w:pPr>
      <w:r w:rsidRPr="008B5FFD">
        <w:rPr>
          <w:rFonts w:ascii="Calibri" w:hAnsi="Calibri" w:cs="Calibri"/>
          <w:color w:val="000000"/>
        </w:rPr>
        <w:t xml:space="preserve">• Attracting high crowd of a user in the initial phase will be challenging. </w:t>
      </w:r>
    </w:p>
    <w:p w14:paraId="5FEB83E1" w14:textId="77777777" w:rsidR="008B5FFD" w:rsidRPr="008B5FFD" w:rsidRDefault="008B5FFD" w:rsidP="008B5FFD">
      <w:pPr>
        <w:autoSpaceDE w:val="0"/>
        <w:autoSpaceDN w:val="0"/>
        <w:adjustRightInd w:val="0"/>
        <w:spacing w:after="0" w:line="240" w:lineRule="auto"/>
        <w:rPr>
          <w:rFonts w:ascii="Calibri" w:hAnsi="Calibri" w:cs="Calibri"/>
          <w:color w:val="000000"/>
        </w:rPr>
      </w:pPr>
    </w:p>
    <w:p w14:paraId="692F44EF" w14:textId="77777777" w:rsidR="008B5FFD" w:rsidRPr="008B5FFD" w:rsidRDefault="008B5FFD" w:rsidP="008B5FFD">
      <w:pPr>
        <w:autoSpaceDE w:val="0"/>
        <w:autoSpaceDN w:val="0"/>
        <w:adjustRightInd w:val="0"/>
        <w:spacing w:after="0" w:line="240" w:lineRule="auto"/>
        <w:rPr>
          <w:rFonts w:ascii="Calibri" w:hAnsi="Calibri" w:cs="Calibri"/>
          <w:color w:val="000000"/>
        </w:rPr>
      </w:pPr>
      <w:r w:rsidRPr="008B5FFD">
        <w:rPr>
          <w:rFonts w:ascii="Calibri" w:hAnsi="Calibri" w:cs="Calibri"/>
          <w:b/>
          <w:bCs/>
          <w:color w:val="000000"/>
        </w:rPr>
        <w:t xml:space="preserve">To Overcome these Gaps </w:t>
      </w:r>
    </w:p>
    <w:p w14:paraId="55748673" w14:textId="77777777" w:rsidR="008B5FFD" w:rsidRPr="008B5FFD" w:rsidRDefault="008B5FFD" w:rsidP="008B5FFD">
      <w:pPr>
        <w:autoSpaceDE w:val="0"/>
        <w:autoSpaceDN w:val="0"/>
        <w:adjustRightInd w:val="0"/>
        <w:spacing w:after="195" w:line="240" w:lineRule="auto"/>
        <w:rPr>
          <w:rFonts w:ascii="Calibri" w:hAnsi="Calibri" w:cs="Calibri"/>
          <w:color w:val="000000"/>
        </w:rPr>
      </w:pPr>
      <w:r w:rsidRPr="008B5FFD">
        <w:rPr>
          <w:rFonts w:ascii="Calibri" w:hAnsi="Calibri" w:cs="Calibri"/>
          <w:color w:val="000000"/>
        </w:rPr>
        <w:t xml:space="preserve">• To balance the high initial cost, we will show ads on News Feed page to make profit </w:t>
      </w:r>
    </w:p>
    <w:p w14:paraId="7256CCC1" w14:textId="77777777" w:rsidR="008B5FFD" w:rsidRPr="008B5FFD" w:rsidRDefault="008B5FFD" w:rsidP="008B5FFD">
      <w:pPr>
        <w:autoSpaceDE w:val="0"/>
        <w:autoSpaceDN w:val="0"/>
        <w:adjustRightInd w:val="0"/>
        <w:spacing w:after="195" w:line="240" w:lineRule="auto"/>
        <w:rPr>
          <w:rFonts w:ascii="Calibri" w:hAnsi="Calibri" w:cs="Calibri"/>
          <w:color w:val="000000"/>
        </w:rPr>
      </w:pPr>
      <w:r w:rsidRPr="008B5FFD">
        <w:rPr>
          <w:rFonts w:ascii="Calibri" w:hAnsi="Calibri" w:cs="Calibri"/>
          <w:color w:val="000000"/>
        </w:rPr>
        <w:t xml:space="preserve">• To attract high numbers of users, we will do advertisements and promotions on social websites </w:t>
      </w:r>
    </w:p>
    <w:p w14:paraId="06FA064C" w14:textId="77777777" w:rsidR="008B5FFD" w:rsidRPr="008B5FFD" w:rsidRDefault="008B5FFD" w:rsidP="008B5FFD">
      <w:pPr>
        <w:autoSpaceDE w:val="0"/>
        <w:autoSpaceDN w:val="0"/>
        <w:adjustRightInd w:val="0"/>
        <w:spacing w:after="0" w:line="240" w:lineRule="auto"/>
        <w:rPr>
          <w:rFonts w:ascii="Calibri" w:hAnsi="Calibri" w:cs="Calibri"/>
          <w:color w:val="000000"/>
        </w:rPr>
      </w:pPr>
      <w:r w:rsidRPr="008B5FFD">
        <w:rPr>
          <w:rFonts w:ascii="Calibri" w:hAnsi="Calibri" w:cs="Calibri"/>
          <w:color w:val="000000"/>
        </w:rPr>
        <w:t xml:space="preserve">• Also creating events will attract more customers. </w:t>
      </w:r>
    </w:p>
    <w:p w14:paraId="293F898E" w14:textId="2E01C6B8" w:rsidR="00C37768" w:rsidRPr="00C37768" w:rsidRDefault="00C37768" w:rsidP="008E397B">
      <w:pPr>
        <w:pStyle w:val="Heading1"/>
      </w:pPr>
    </w:p>
    <w:sectPr w:rsidR="00C37768" w:rsidRPr="00C3776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libri">
    <w:altName w:val="Calibri"/>
    <w:panose1 w:val="020F0502020204030204"/>
    <w:charset w:val="00"/>
    <w:family w:val="swiss"/>
    <w:pitch w:val="variable"/>
    <w:sig w:usb0="E00002FF" w:usb1="4000A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6722F49"/>
    <w:multiLevelType w:val="hybridMultilevel"/>
    <w:tmpl w:val="659801F4"/>
    <w:lvl w:ilvl="0" w:tplc="40090001">
      <w:start w:val="1"/>
      <w:numFmt w:val="bullet"/>
      <w:lvlText w:val=""/>
      <w:lvlJc w:val="left"/>
      <w:pPr>
        <w:ind w:left="720" w:hanging="360"/>
      </w:pPr>
      <w:rPr>
        <w:rFonts w:ascii="Symbol" w:hAnsi="Symbol" w:hint="default"/>
      </w:rPr>
    </w:lvl>
    <w:lvl w:ilvl="1" w:tplc="6C6260E8">
      <w:numFmt w:val="bullet"/>
      <w:lvlText w:val="•"/>
      <w:lvlJc w:val="left"/>
      <w:pPr>
        <w:ind w:left="1440" w:hanging="360"/>
      </w:pPr>
      <w:rPr>
        <w:rFonts w:ascii="Calibri" w:eastAsiaTheme="minorHAnsi" w:hAnsi="Calibri" w:cs="Calibri"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54C26C01"/>
    <w:multiLevelType w:val="hybridMultilevel"/>
    <w:tmpl w:val="7DEAEAB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yNzc0MTM3NjUxNDRW0lEKTi0uzszPAykwqgUAYg/itSwAAAA="/>
  </w:docVars>
  <w:rsids>
    <w:rsidRoot w:val="00F503C8"/>
    <w:rsid w:val="00360011"/>
    <w:rsid w:val="008B5FFD"/>
    <w:rsid w:val="008E397B"/>
    <w:rsid w:val="00953C6B"/>
    <w:rsid w:val="00A669F1"/>
    <w:rsid w:val="00C37768"/>
    <w:rsid w:val="00F503C8"/>
    <w:rsid w:val="00FD314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11691C"/>
  <w15:chartTrackingRefBased/>
  <w15:docId w15:val="{99338A59-788F-4826-A975-96CE728FBF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3776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37768"/>
    <w:rPr>
      <w:rFonts w:asciiTheme="majorHAnsi" w:eastAsiaTheme="majorEastAsia" w:hAnsiTheme="majorHAnsi" w:cstheme="majorBidi"/>
      <w:color w:val="2F5496" w:themeColor="accent1" w:themeShade="BF"/>
      <w:sz w:val="32"/>
      <w:szCs w:val="32"/>
    </w:rPr>
  </w:style>
  <w:style w:type="paragraph" w:customStyle="1" w:styleId="Default">
    <w:name w:val="Default"/>
    <w:rsid w:val="00C37768"/>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2</Pages>
  <Words>309</Words>
  <Characters>1765</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astfury</dc:creator>
  <cp:keywords/>
  <dc:description/>
  <cp:lastModifiedBy>Beastfury</cp:lastModifiedBy>
  <cp:revision>3</cp:revision>
  <dcterms:created xsi:type="dcterms:W3CDTF">2019-08-14T17:25:00Z</dcterms:created>
  <dcterms:modified xsi:type="dcterms:W3CDTF">2019-08-14T17:52:00Z</dcterms:modified>
</cp:coreProperties>
</file>